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1F98" w:rsidRPr="005E1F98" w:rsidRDefault="005E1F98" w:rsidP="005E1F98">
      <w:pPr>
        <w:widowControl w:val="0"/>
        <w:spacing w:after="120"/>
        <w:ind w:firstLine="3402"/>
        <w:jc w:val="both"/>
        <w:rPr>
          <w:b/>
          <w:lang w:val="es-AR"/>
        </w:rPr>
      </w:pPr>
      <w:r w:rsidRPr="005E1F98">
        <w:rPr>
          <w:b/>
          <w:lang w:val="es-AR"/>
        </w:rPr>
        <w:t>REGISTRADO BAJO Nº CDCIC-119/22</w:t>
      </w:r>
    </w:p>
    <w:p w:rsidR="005E1F98" w:rsidRPr="005E1F98" w:rsidRDefault="005E1F98" w:rsidP="005E1F9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5E1F98">
        <w:rPr>
          <w:b/>
          <w:lang w:val="es-AR"/>
        </w:rPr>
        <w:t>Corresponde al EXP. N° 2040/22</w:t>
      </w:r>
    </w:p>
    <w:p w:rsidR="005E1F98" w:rsidRPr="005E1F98" w:rsidRDefault="005E1F98" w:rsidP="005E1F9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5E1F98">
        <w:rPr>
          <w:b/>
          <w:lang w:val="es-AR"/>
        </w:rPr>
        <w:t>BAHIA BLANCA, 31 de mayo de 2022</w:t>
      </w:r>
    </w:p>
    <w:p w:rsidR="005E1F98" w:rsidRPr="005E1F98" w:rsidRDefault="005E1F98" w:rsidP="005E1F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5E1F98" w:rsidRPr="005E1F98" w:rsidRDefault="005E1F98" w:rsidP="005E1F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E1F98">
        <w:rPr>
          <w:b/>
          <w:lang w:val="es-AR"/>
        </w:rPr>
        <w:t>VISTO:</w:t>
      </w:r>
    </w:p>
    <w:p w:rsidR="005E1F98" w:rsidRPr="005E1F98" w:rsidRDefault="005E1F98" w:rsidP="005E1F98">
      <w:pPr>
        <w:rPr>
          <w:lang w:val="es-AR"/>
        </w:rPr>
      </w:pPr>
    </w:p>
    <w:p w:rsidR="005E1F98" w:rsidRPr="005E1F98" w:rsidRDefault="005E1F98" w:rsidP="005E1F98">
      <w:pPr>
        <w:ind w:firstLine="851"/>
        <w:jc w:val="both"/>
        <w:rPr>
          <w:lang w:val="es-AR"/>
        </w:rPr>
      </w:pPr>
      <w:r w:rsidRPr="005E1F98">
        <w:rPr>
          <w:lang w:val="es-AR"/>
        </w:rPr>
        <w:t>La Resolución CSU-221/21 mediante la cual se aprobó el desarrollo de una plataforma web para la X</w:t>
      </w:r>
      <w:r w:rsidR="00566615">
        <w:rPr>
          <w:lang w:val="es-AR"/>
        </w:rPr>
        <w:t>X</w:t>
      </w:r>
      <w:r w:rsidRPr="005E1F98">
        <w:rPr>
          <w:lang w:val="es-AR"/>
        </w:rPr>
        <w:t xml:space="preserve">X Muestra Informativa de carreras de nivel superior bajo la responsabilidad de esta Unidad Académica; </w:t>
      </w:r>
    </w:p>
    <w:p w:rsidR="005E1F98" w:rsidRPr="005E1F98" w:rsidRDefault="005E1F98" w:rsidP="005E1F98">
      <w:pPr>
        <w:ind w:firstLine="851"/>
        <w:jc w:val="both"/>
        <w:rPr>
          <w:lang w:val="es-AR"/>
        </w:rPr>
      </w:pPr>
    </w:p>
    <w:p w:rsidR="005E1F98" w:rsidRPr="005E1F98" w:rsidRDefault="005E1F98" w:rsidP="005E1F98">
      <w:pPr>
        <w:ind w:firstLine="851"/>
        <w:jc w:val="both"/>
        <w:rPr>
          <w:lang w:val="es-AR"/>
        </w:rPr>
      </w:pPr>
      <w:r w:rsidRPr="005E1F98">
        <w:rPr>
          <w:lang w:val="es-AR"/>
        </w:rPr>
        <w:t xml:space="preserve">La nota presentada por la Subsecretaria de Coordinación Académica, Dra. Adriana </w:t>
      </w:r>
      <w:proofErr w:type="spellStart"/>
      <w:r w:rsidRPr="005E1F98">
        <w:rPr>
          <w:lang w:val="es-AR"/>
        </w:rPr>
        <w:t>Zuñiga</w:t>
      </w:r>
      <w:proofErr w:type="spellEnd"/>
      <w:r w:rsidRPr="005E1F98">
        <w:rPr>
          <w:lang w:val="es-AR"/>
        </w:rPr>
        <w:t xml:space="preserve">, solicitando la adecuación de dicha plataforma web para la muestra de carreras del corriente año; </w:t>
      </w:r>
    </w:p>
    <w:p w:rsidR="005E1F98" w:rsidRPr="005E1F98" w:rsidRDefault="005E1F98" w:rsidP="005E1F98">
      <w:pPr>
        <w:ind w:firstLine="851"/>
        <w:jc w:val="both"/>
        <w:rPr>
          <w:lang w:val="es-AR"/>
        </w:rPr>
      </w:pPr>
    </w:p>
    <w:p w:rsidR="005E1F98" w:rsidRPr="005E1F98" w:rsidRDefault="005E1F98" w:rsidP="005E1F98">
      <w:pPr>
        <w:ind w:firstLine="851"/>
        <w:jc w:val="both"/>
        <w:rPr>
          <w:lang w:val="es-AR"/>
        </w:rPr>
      </w:pPr>
      <w:r w:rsidRPr="005E1F98">
        <w:rPr>
          <w:lang w:val="es-AR"/>
        </w:rPr>
        <w:t>El Reglamento de Pasantía Internas (Resolución CSU-466/09); y</w:t>
      </w:r>
    </w:p>
    <w:p w:rsidR="005E1F98" w:rsidRPr="005E1F98" w:rsidRDefault="005E1F98" w:rsidP="005E1F98">
      <w:pPr>
        <w:ind w:firstLine="851"/>
        <w:jc w:val="both"/>
        <w:rPr>
          <w:lang w:val="es-AR"/>
        </w:rPr>
      </w:pPr>
    </w:p>
    <w:p w:rsidR="005E1F98" w:rsidRPr="005E1F98" w:rsidRDefault="005E1F98" w:rsidP="005E1F98">
      <w:pPr>
        <w:ind w:firstLine="851"/>
        <w:jc w:val="both"/>
        <w:rPr>
          <w:lang w:val="es-AR"/>
        </w:rPr>
      </w:pPr>
    </w:p>
    <w:p w:rsidR="005E1F98" w:rsidRPr="005E1F98" w:rsidRDefault="005E1F98" w:rsidP="005E1F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5E1F98">
        <w:rPr>
          <w:b/>
          <w:lang w:val="es-AR"/>
        </w:rPr>
        <w:t>CONSIDERANDO:</w:t>
      </w:r>
    </w:p>
    <w:p w:rsidR="005E1F98" w:rsidRPr="005E1F98" w:rsidRDefault="005E1F98" w:rsidP="005E1F98">
      <w:pPr>
        <w:jc w:val="both"/>
        <w:rPr>
          <w:lang w:val="es-AR"/>
        </w:rPr>
      </w:pPr>
    </w:p>
    <w:p w:rsidR="005E1F98" w:rsidRPr="005E1F98" w:rsidRDefault="005E1F98" w:rsidP="005E1F98">
      <w:pPr>
        <w:ind w:firstLine="720"/>
        <w:jc w:val="both"/>
        <w:rPr>
          <w:lang w:val="es-AR"/>
        </w:rPr>
      </w:pPr>
      <w:r w:rsidRPr="005E1F98">
        <w:rPr>
          <w:lang w:val="es-AR"/>
        </w:rPr>
        <w:t xml:space="preserve">Que dicha tarea será realizada por alumnos de esta Unidad Académica y supervisada por un docente de la misma y para ello es necesario la creación de dos (02) pasantías internas; </w:t>
      </w:r>
    </w:p>
    <w:p w:rsidR="005E1F98" w:rsidRPr="005E1F98" w:rsidRDefault="005E1F98" w:rsidP="005E1F98">
      <w:pPr>
        <w:ind w:firstLine="720"/>
        <w:jc w:val="both"/>
        <w:rPr>
          <w:lang w:val="es-AR"/>
        </w:rPr>
      </w:pPr>
    </w:p>
    <w:p w:rsidR="005E1F98" w:rsidRPr="005E1F98" w:rsidRDefault="005E1F98" w:rsidP="005E1F98">
      <w:pPr>
        <w:ind w:firstLine="720"/>
        <w:jc w:val="both"/>
        <w:rPr>
          <w:lang w:val="es-AR"/>
        </w:rPr>
      </w:pPr>
      <w:r w:rsidRPr="005E1F98">
        <w:rPr>
          <w:lang w:val="es-AR"/>
        </w:rPr>
        <w:t xml:space="preserve">Que estará destinada a alumnos avanzados de las carreras de Licenciatura en Ciencias de la Computación, Ingeniería en Sistemas de Información e Ingeniería en Computación; </w:t>
      </w:r>
    </w:p>
    <w:p w:rsidR="005E1F98" w:rsidRPr="005E1F98" w:rsidRDefault="005E1F98" w:rsidP="005E1F98">
      <w:pPr>
        <w:ind w:firstLine="720"/>
        <w:jc w:val="both"/>
        <w:rPr>
          <w:lang w:val="es-AR"/>
        </w:rPr>
      </w:pPr>
    </w:p>
    <w:p w:rsidR="005E1F98" w:rsidRPr="005E1F98" w:rsidRDefault="005E1F98" w:rsidP="005E1F98">
      <w:pPr>
        <w:ind w:firstLine="720"/>
        <w:jc w:val="both"/>
        <w:rPr>
          <w:lang w:val="es-AR"/>
        </w:rPr>
      </w:pPr>
      <w:r w:rsidRPr="005E1F98">
        <w:rPr>
          <w:lang w:val="es-AR"/>
        </w:rPr>
        <w:t xml:space="preserve">Que las actividades que realizarán los pasantes están fuertemente vinculadas con los conocimientos impartidos en las mencionadas carreras de grado; </w:t>
      </w:r>
    </w:p>
    <w:p w:rsidR="005E1F98" w:rsidRPr="005E1F98" w:rsidRDefault="005E1F98" w:rsidP="005E1F98">
      <w:pPr>
        <w:jc w:val="both"/>
        <w:rPr>
          <w:lang w:val="es-AR"/>
        </w:rPr>
      </w:pPr>
    </w:p>
    <w:p w:rsidR="005E1F98" w:rsidRPr="005E1F98" w:rsidRDefault="005E1F98" w:rsidP="005E1F98">
      <w:pPr>
        <w:ind w:firstLine="720"/>
        <w:jc w:val="both"/>
        <w:rPr>
          <w:lang w:val="es-AR"/>
        </w:rPr>
      </w:pPr>
      <w:r w:rsidRPr="005E1F98">
        <w:rPr>
          <w:lang w:val="es-AR"/>
        </w:rPr>
        <w:t>Que este tipo de actividades permiten a los alumnos complementar su formación académica y contribuyen a mejorar su inserción en el campo laboral, aumentando el conocimiento y manejo de tecnologías de última generación;</w:t>
      </w:r>
    </w:p>
    <w:p w:rsidR="005E1F98" w:rsidRPr="005E1F98" w:rsidRDefault="005E1F98" w:rsidP="005E1F98">
      <w:pPr>
        <w:ind w:firstLine="720"/>
        <w:jc w:val="both"/>
        <w:rPr>
          <w:lang w:val="es-AR"/>
        </w:rPr>
      </w:pPr>
    </w:p>
    <w:p w:rsidR="005E1F98" w:rsidRPr="005E1F98" w:rsidRDefault="005E1F98" w:rsidP="005E1F98">
      <w:pPr>
        <w:ind w:firstLine="851"/>
        <w:jc w:val="both"/>
        <w:rPr>
          <w:lang w:val="es-AR" w:eastAsia="es-ES"/>
        </w:rPr>
      </w:pPr>
      <w:r w:rsidRPr="005E1F98">
        <w:rPr>
          <w:lang w:val="es-AR" w:eastAsia="es-ES"/>
        </w:rPr>
        <w:t>Que el Consejo Departamental aprobó, en su reunión de fecha 31 de mayo de 2022 elevar dicha solicitud;</w:t>
      </w:r>
    </w:p>
    <w:p w:rsidR="005E1F98" w:rsidRPr="005E1F98" w:rsidRDefault="005E1F98" w:rsidP="005E1F98">
      <w:pPr>
        <w:ind w:firstLine="851"/>
        <w:jc w:val="both"/>
        <w:rPr>
          <w:lang w:val="es-AR" w:eastAsia="es-ES"/>
        </w:rPr>
      </w:pPr>
    </w:p>
    <w:p w:rsidR="005E1F98" w:rsidRPr="005E1F98" w:rsidRDefault="005E1F98" w:rsidP="005E1F98">
      <w:pPr>
        <w:rPr>
          <w:lang w:val="es-AR"/>
        </w:rPr>
      </w:pPr>
    </w:p>
    <w:p w:rsidR="005E1F98" w:rsidRPr="005E1F98" w:rsidRDefault="005E1F98" w:rsidP="005E1F98">
      <w:pPr>
        <w:tabs>
          <w:tab w:val="left" w:pos="5670"/>
        </w:tabs>
        <w:jc w:val="both"/>
        <w:rPr>
          <w:b/>
          <w:lang w:val="es-AR"/>
        </w:rPr>
      </w:pPr>
      <w:r w:rsidRPr="005E1F98">
        <w:rPr>
          <w:b/>
          <w:lang w:val="es-AR"/>
        </w:rPr>
        <w:t>POR ELLO,</w:t>
      </w:r>
    </w:p>
    <w:p w:rsidR="005E1F98" w:rsidRPr="005E1F98" w:rsidRDefault="005E1F98" w:rsidP="005E1F98">
      <w:pPr>
        <w:rPr>
          <w:b/>
          <w:bCs/>
          <w:lang w:val="es-AR"/>
        </w:rPr>
      </w:pPr>
    </w:p>
    <w:p w:rsidR="005E1F98" w:rsidRPr="005E1F98" w:rsidRDefault="005E1F98" w:rsidP="005E1F98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5E1F98">
        <w:rPr>
          <w:b/>
          <w:szCs w:val="20"/>
          <w:lang w:val="es-AR"/>
        </w:rPr>
        <w:t>EL CONSEJO DEPARTAMENTAL DE CIENCIAS E INGENIERÍA DE LA COMPUTACIÓN</w:t>
      </w:r>
    </w:p>
    <w:p w:rsidR="005E1F98" w:rsidRPr="005E1F98" w:rsidRDefault="005E1F98" w:rsidP="005E1F98">
      <w:pPr>
        <w:rPr>
          <w:lang w:val="es-AR"/>
        </w:rPr>
      </w:pP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  <w:r w:rsidRPr="005E1F98">
        <w:rPr>
          <w:b/>
          <w:bCs/>
          <w:lang w:val="es-AR"/>
        </w:rPr>
        <w:t>ARTICULO 1</w:t>
      </w:r>
      <w:r w:rsidRPr="005E1F98">
        <w:rPr>
          <w:b/>
          <w:bCs/>
          <w:lang w:val="es-AR"/>
        </w:rPr>
        <w:sym w:font="Symbol" w:char="F0B0"/>
      </w:r>
      <w:r w:rsidRPr="005E1F98">
        <w:rPr>
          <w:b/>
          <w:bCs/>
          <w:lang w:val="es-AR"/>
        </w:rPr>
        <w:t>:</w:t>
      </w:r>
      <w:r w:rsidRPr="005E1F98">
        <w:rPr>
          <w:lang w:val="es-AR"/>
        </w:rPr>
        <w:t xml:space="preserve"> Solicitar al Consejo Superior Universitario autorización para la creación de dos (02) pasantías internas en el Departamento de Ciencias e Ingeniería de la Computación destinadas a alumnos avanzados de las carreras de Licenciatura en Ciencias de la Computación e Ingeniería en Computación para realizar la “Adecuación de </w:t>
      </w:r>
      <w:proofErr w:type="gramStart"/>
      <w:r w:rsidRPr="005E1F98">
        <w:rPr>
          <w:lang w:val="es-AR"/>
        </w:rPr>
        <w:t xml:space="preserve">la </w:t>
      </w:r>
      <w:r w:rsidR="00566615">
        <w:rPr>
          <w:lang w:val="es-AR"/>
        </w:rPr>
        <w:t xml:space="preserve"> </w:t>
      </w:r>
      <w:r w:rsidRPr="005E1F98">
        <w:rPr>
          <w:lang w:val="es-AR"/>
        </w:rPr>
        <w:t>Plataforma</w:t>
      </w:r>
      <w:proofErr w:type="gramEnd"/>
      <w:r w:rsidR="00566615">
        <w:rPr>
          <w:lang w:val="es-AR"/>
        </w:rPr>
        <w:t xml:space="preserve"> </w:t>
      </w:r>
      <w:r w:rsidRPr="005E1F98">
        <w:rPr>
          <w:lang w:val="es-AR"/>
        </w:rPr>
        <w:t>Web</w:t>
      </w:r>
      <w:r w:rsidR="00566615">
        <w:rPr>
          <w:lang w:val="es-AR"/>
        </w:rPr>
        <w:t xml:space="preserve">  utilizada  en </w:t>
      </w: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</w:p>
    <w:p w:rsidR="00566615" w:rsidRDefault="005E1F98" w:rsidP="005E1F98">
      <w:pPr>
        <w:spacing w:line="260" w:lineRule="exact"/>
        <w:jc w:val="both"/>
        <w:rPr>
          <w:b/>
          <w:lang w:val="es-AR"/>
        </w:rPr>
      </w:pPr>
      <w:r w:rsidRPr="005E1F98">
        <w:rPr>
          <w:b/>
          <w:lang w:val="es-AR"/>
        </w:rPr>
        <w:lastRenderedPageBreak/>
        <w:t>///CDCIC-119/22</w:t>
      </w:r>
    </w:p>
    <w:p w:rsidR="00566615" w:rsidRDefault="00566615" w:rsidP="005E1F98">
      <w:pPr>
        <w:spacing w:line="260" w:lineRule="exact"/>
        <w:jc w:val="both"/>
        <w:rPr>
          <w:lang w:val="es-AR"/>
        </w:rPr>
      </w:pPr>
    </w:p>
    <w:p w:rsidR="005E1F98" w:rsidRPr="00566615" w:rsidRDefault="005E1F98" w:rsidP="005E1F98">
      <w:pPr>
        <w:spacing w:line="260" w:lineRule="exact"/>
        <w:jc w:val="both"/>
        <w:rPr>
          <w:b/>
          <w:lang w:val="es-AR"/>
        </w:rPr>
      </w:pPr>
      <w:r w:rsidRPr="005E1F98">
        <w:rPr>
          <w:lang w:val="es-AR"/>
        </w:rPr>
        <w:t>2021 para la Muestra de Carrera Virtual para la versión 2022 y adecuación del sistema de chat de los stands”.</w:t>
      </w: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  <w:r w:rsidRPr="005E1F98">
        <w:rPr>
          <w:b/>
          <w:bCs/>
          <w:lang w:val="es-AR"/>
        </w:rPr>
        <w:t xml:space="preserve">ARTICULO 2º: </w:t>
      </w:r>
      <w:r w:rsidRPr="005E1F98">
        <w:rPr>
          <w:lang w:val="es-AR"/>
        </w:rPr>
        <w:t>Las pasantías tendrán una duración de dos (02) meses contados a partir de la efectiva designación, con una carga horaria de 10 horas semanales.</w:t>
      </w: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  <w:r w:rsidRPr="005E1F98">
        <w:rPr>
          <w:b/>
          <w:bCs/>
          <w:lang w:val="es-AR"/>
        </w:rPr>
        <w:t xml:space="preserve">ARTICULO 3º: </w:t>
      </w:r>
      <w:r w:rsidRPr="005E1F98">
        <w:rPr>
          <w:lang w:val="es-AR"/>
        </w:rPr>
        <w:t>Los alumnos pasantes percibirán la suma fija mensual de pesos veinte mil con 00/100 ($ 20.</w:t>
      </w:r>
      <w:r w:rsidR="008F4B16">
        <w:rPr>
          <w:lang w:val="es-AR"/>
        </w:rPr>
        <w:t>301,</w:t>
      </w:r>
      <w:bookmarkStart w:id="0" w:name="_GoBack"/>
      <w:bookmarkEnd w:id="0"/>
      <w:r w:rsidR="008F4B16">
        <w:rPr>
          <w:lang w:val="es-AR"/>
        </w:rPr>
        <w:t>17</w:t>
      </w:r>
      <w:r w:rsidRPr="005E1F98">
        <w:rPr>
          <w:lang w:val="es-AR"/>
        </w:rPr>
        <w:t xml:space="preserve">.-) en concepto de asignación estímulo al estudio. </w:t>
      </w: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  <w:r w:rsidRPr="005E1F98">
        <w:rPr>
          <w:b/>
          <w:bCs/>
          <w:lang w:val="es-AR"/>
        </w:rPr>
        <w:t xml:space="preserve">ARTICULO 4º: </w:t>
      </w:r>
      <w:r w:rsidRPr="005E1F98">
        <w:rPr>
          <w:lang w:val="es-AR"/>
        </w:rPr>
        <w:t>Se propone como Tutor responsable de la misma al Dr. Martín Leonardo LARREA (</w:t>
      </w:r>
      <w:proofErr w:type="spellStart"/>
      <w:r w:rsidRPr="005E1F98">
        <w:rPr>
          <w:lang w:val="es-AR"/>
        </w:rPr>
        <w:t>Leg</w:t>
      </w:r>
      <w:proofErr w:type="spellEnd"/>
      <w:r w:rsidRPr="005E1F98">
        <w:rPr>
          <w:lang w:val="es-AR"/>
        </w:rPr>
        <w:t>. 9765).-</w:t>
      </w: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  <w:r w:rsidRPr="005E1F98">
        <w:rPr>
          <w:b/>
          <w:bCs/>
          <w:lang w:val="es-AR"/>
        </w:rPr>
        <w:t xml:space="preserve">ARTICULO 5º: </w:t>
      </w:r>
      <w:r w:rsidRPr="005E1F98">
        <w:rPr>
          <w:lang w:val="es-AR"/>
        </w:rPr>
        <w:t>El gasto que demande el cumplimiento de la presente Resolución será imputado a</w:t>
      </w:r>
      <w:r w:rsidR="00F52296">
        <w:rPr>
          <w:lang w:val="es-AR"/>
        </w:rPr>
        <w:t xml:space="preserve">l Grupo Presupuestario 0215 - </w:t>
      </w:r>
      <w:r w:rsidRPr="005E1F98">
        <w:rPr>
          <w:lang w:val="es-AR"/>
        </w:rPr>
        <w:t>Unidad Presupuestaria 033.001.000: Secretaría General Académica -99.04.09.01.00: Programa: Programas Especiales– Actividad: Univ. Públicas comprometidas con derecho a estudiar- Fuente de financiamiento: 1</w:t>
      </w:r>
      <w:r w:rsidR="00F52296">
        <w:rPr>
          <w:lang w:val="es-AR"/>
        </w:rPr>
        <w:t>6</w:t>
      </w:r>
      <w:r w:rsidRPr="005E1F98">
        <w:rPr>
          <w:lang w:val="es-AR"/>
        </w:rPr>
        <w:t>.</w:t>
      </w: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</w:p>
    <w:p w:rsidR="005E1F98" w:rsidRPr="005E1F98" w:rsidRDefault="005E1F98" w:rsidP="005E1F98">
      <w:pPr>
        <w:spacing w:line="260" w:lineRule="exact"/>
        <w:jc w:val="both"/>
        <w:rPr>
          <w:lang w:val="es-AR"/>
        </w:rPr>
      </w:pPr>
      <w:r w:rsidRPr="005E1F98">
        <w:rPr>
          <w:b/>
          <w:bCs/>
          <w:lang w:val="es-AR"/>
        </w:rPr>
        <w:t xml:space="preserve">ARTICULO 6º: </w:t>
      </w:r>
      <w:r w:rsidRPr="005E1F98">
        <w:rPr>
          <w:lang w:val="es-AR"/>
        </w:rPr>
        <w:t xml:space="preserve"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</w:t>
      </w:r>
      <w:proofErr w:type="gramStart"/>
      <w:r w:rsidRPr="005E1F98">
        <w:rPr>
          <w:lang w:val="es-AR"/>
        </w:rPr>
        <w:t>Computación.------------------------------------------</w:t>
      </w:r>
      <w:proofErr w:type="gramEnd"/>
    </w:p>
    <w:p w:rsidR="005E1F98" w:rsidRPr="005E1F98" w:rsidRDefault="005E1F98" w:rsidP="005E1F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F52296" w:rsidP="00F64373">
      <w:r>
        <w:t xml:space="preserve"> </w:t>
      </w:r>
    </w:p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7401" w:rsidRDefault="00767401">
      <w:r>
        <w:separator/>
      </w:r>
    </w:p>
  </w:endnote>
  <w:endnote w:type="continuationSeparator" w:id="0">
    <w:p w:rsidR="00767401" w:rsidRDefault="00767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7401" w:rsidRDefault="00767401">
      <w:r>
        <w:separator/>
      </w:r>
    </w:p>
  </w:footnote>
  <w:footnote w:type="continuationSeparator" w:id="0">
    <w:p w:rsidR="00767401" w:rsidRDefault="007674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76444"/>
    <w:rsid w:val="00185A36"/>
    <w:rsid w:val="001A2AA0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172E4"/>
    <w:rsid w:val="00440707"/>
    <w:rsid w:val="00445B1D"/>
    <w:rsid w:val="004F4851"/>
    <w:rsid w:val="00566615"/>
    <w:rsid w:val="0057241F"/>
    <w:rsid w:val="00590DF0"/>
    <w:rsid w:val="005C7D11"/>
    <w:rsid w:val="005E1F98"/>
    <w:rsid w:val="005F7D74"/>
    <w:rsid w:val="0064633C"/>
    <w:rsid w:val="00694E0B"/>
    <w:rsid w:val="006970EA"/>
    <w:rsid w:val="00767401"/>
    <w:rsid w:val="00807ED1"/>
    <w:rsid w:val="00830DEF"/>
    <w:rsid w:val="00833557"/>
    <w:rsid w:val="008425B1"/>
    <w:rsid w:val="008F11B6"/>
    <w:rsid w:val="008F4B1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921EC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25F53"/>
    <w:rsid w:val="00F52296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20BC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78</Words>
  <Characters>263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2-06-15T14:44:00Z</dcterms:created>
  <dcterms:modified xsi:type="dcterms:W3CDTF">2022-06-15T14:49:00Z</dcterms:modified>
</cp:coreProperties>
</file>